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7B45D6" wp14:editId="52C2B190">
                <wp:simplePos x="0" y="0"/>
                <wp:positionH relativeFrom="column">
                  <wp:posOffset>5401310</wp:posOffset>
                </wp:positionH>
                <wp:positionV relativeFrom="paragraph">
                  <wp:posOffset>-84455</wp:posOffset>
                </wp:positionV>
                <wp:extent cx="2179320" cy="1338580"/>
                <wp:effectExtent l="0" t="0" r="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33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639E4D5A" w14:textId="77777777" w:rsidR="00B9177C" w:rsidRPr="00005738" w:rsidRDefault="00B9177C" w:rsidP="00B9177C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Connie Smith, </w:t>
                            </w:r>
                            <w:r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4B0A571A" w14:textId="77777777" w:rsidR="00B9177C" w:rsidRPr="00005738" w:rsidRDefault="00B9177C" w:rsidP="00B9177C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,</w:t>
                            </w:r>
                            <w:r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66BC5F61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Fabio Robles</w:t>
                            </w:r>
                          </w:p>
                          <w:p w14:paraId="63A3EB65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Jill Cox</w:t>
                            </w:r>
                          </w:p>
                          <w:p w14:paraId="228A75C2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Marcie Cudziol</w:t>
                            </w:r>
                          </w:p>
                          <w:p w14:paraId="34D454D1" w14:textId="77777777" w:rsidR="00B9177C" w:rsidRP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Letty Garza</w:t>
                            </w:r>
                          </w:p>
                          <w:p w14:paraId="6DD0EC39" w14:textId="77777777" w:rsidR="00B9177C" w:rsidRP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3pt;margin-top:-6.65pt;width:171.6pt;height:10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639E4D5A" w14:textId="77777777" w:rsidR="00B9177C" w:rsidRPr="00005738" w:rsidRDefault="00B9177C" w:rsidP="00B9177C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Connie Smith, </w:t>
                      </w:r>
                      <w:r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4B0A571A" w14:textId="77777777" w:rsidR="00B9177C" w:rsidRPr="00005738" w:rsidRDefault="00B9177C" w:rsidP="00B9177C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,</w:t>
                      </w:r>
                      <w:r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66BC5F61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Fabio Robles</w:t>
                      </w:r>
                    </w:p>
                    <w:p w14:paraId="63A3EB65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Jill Cox</w:t>
                      </w:r>
                    </w:p>
                    <w:p w14:paraId="228A75C2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Marcie Cudziol</w:t>
                      </w:r>
                    </w:p>
                    <w:p w14:paraId="34D454D1" w14:textId="77777777" w:rsidR="00B9177C" w:rsidRP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Letty Garza</w:t>
                      </w:r>
                    </w:p>
                    <w:p w14:paraId="6DD0EC39" w14:textId="77777777" w:rsidR="00B9177C" w:rsidRP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heri Whit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2687751F" w:rsidR="0045332C" w:rsidRDefault="00716FC3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A4E128" wp14:editId="6B5F32CB">
                <wp:simplePos x="0" y="0"/>
                <wp:positionH relativeFrom="column">
                  <wp:posOffset>1869439</wp:posOffset>
                </wp:positionH>
                <wp:positionV relativeFrom="paragraph">
                  <wp:posOffset>114300</wp:posOffset>
                </wp:positionV>
                <wp:extent cx="3461385" cy="1095375"/>
                <wp:effectExtent l="0" t="0" r="2476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385" cy="1095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38C80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5332C">
                              <w:rPr>
                                <w:b/>
                              </w:rPr>
                              <w:t>First 5 Trinity Children and Families Commission</w:t>
                            </w:r>
                          </w:p>
                          <w:p w14:paraId="4AB1E1A4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UBLIC HEARING &amp;</w:t>
                            </w:r>
                          </w:p>
                          <w:p w14:paraId="252A33EF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ZOOM MEETING AGENDA</w:t>
                            </w:r>
                          </w:p>
                          <w:p w14:paraId="5F172C1E" w14:textId="5B14F37E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Monday,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October 2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4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, 202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2</w:t>
                            </w:r>
                            <w:r w:rsidR="004D5FE3">
                              <w:rPr>
                                <w:b/>
                                <w:color w:val="0E0E0E"/>
                              </w:rPr>
                              <w:t>,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from</w:t>
                            </w:r>
                            <w:r w:rsidRPr="008615E4">
                              <w:rPr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1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0-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12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p.m.</w:t>
                            </w:r>
                          </w:p>
                          <w:p w14:paraId="45CB285E" w14:textId="77777777" w:rsidR="00716FC3" w:rsidRDefault="00716F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4E128" id="Text Box 10" o:spid="_x0000_s1027" type="#_x0000_t202" style="position:absolute;margin-left:147.2pt;margin-top:9pt;width:272.55pt;height:86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" fillcolor="white [3201]" strokeweight=".5pt">
                <v:textbox>
                  <w:txbxContent>
                    <w:p w14:paraId="4D838C80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45332C">
                        <w:rPr>
                          <w:b/>
                        </w:rPr>
                        <w:t>First 5 Trinity Children and Families Commission</w:t>
                      </w:r>
                    </w:p>
                    <w:p w14:paraId="4AB1E1A4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UBLIC HEARING &amp;</w:t>
                      </w:r>
                    </w:p>
                    <w:p w14:paraId="252A33EF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ZOOM MEETING AGENDA</w:t>
                      </w:r>
                    </w:p>
                    <w:p w14:paraId="5F172C1E" w14:textId="5B14F37E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8615E4">
                        <w:rPr>
                          <w:b/>
                          <w:color w:val="0E0E0E"/>
                        </w:rPr>
                        <w:t xml:space="preserve">Monday, </w:t>
                      </w:r>
                      <w:r>
                        <w:rPr>
                          <w:b/>
                          <w:color w:val="0E0E0E"/>
                        </w:rPr>
                        <w:t>October 2</w:t>
                      </w:r>
                      <w:r w:rsidR="00170771">
                        <w:rPr>
                          <w:b/>
                          <w:color w:val="0E0E0E"/>
                        </w:rPr>
                        <w:t>4</w:t>
                      </w:r>
                      <w:r>
                        <w:rPr>
                          <w:b/>
                          <w:color w:val="0E0E0E"/>
                        </w:rPr>
                        <w:t>, 202</w:t>
                      </w:r>
                      <w:r w:rsidR="00170771">
                        <w:rPr>
                          <w:b/>
                          <w:color w:val="0E0E0E"/>
                        </w:rPr>
                        <w:t>2</w:t>
                      </w:r>
                      <w:r w:rsidR="004D5FE3">
                        <w:rPr>
                          <w:b/>
                          <w:color w:val="0E0E0E"/>
                        </w:rPr>
                        <w:t>,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from</w:t>
                      </w:r>
                      <w:r w:rsidRPr="008615E4">
                        <w:rPr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1</w:t>
                      </w:r>
                      <w:r w:rsidR="00170771">
                        <w:rPr>
                          <w:b/>
                          <w:color w:val="0E0E0E"/>
                        </w:rPr>
                        <w:t>0</w:t>
                      </w:r>
                      <w:r>
                        <w:rPr>
                          <w:b/>
                          <w:color w:val="0E0E0E"/>
                        </w:rPr>
                        <w:t>:</w:t>
                      </w:r>
                      <w:r w:rsidR="00170771">
                        <w:rPr>
                          <w:b/>
                          <w:color w:val="0E0E0E"/>
                        </w:rPr>
                        <w:t>3</w:t>
                      </w:r>
                      <w:r>
                        <w:rPr>
                          <w:b/>
                          <w:color w:val="0E0E0E"/>
                        </w:rPr>
                        <w:t>0-</w:t>
                      </w:r>
                      <w:r w:rsidR="00170771">
                        <w:rPr>
                          <w:b/>
                          <w:color w:val="0E0E0E"/>
                        </w:rPr>
                        <w:t>12</w:t>
                      </w:r>
                      <w:r>
                        <w:rPr>
                          <w:b/>
                          <w:color w:val="0E0E0E"/>
                        </w:rPr>
                        <w:t>:</w:t>
                      </w:r>
                      <w:r w:rsidR="00170771">
                        <w:rPr>
                          <w:b/>
                          <w:color w:val="0E0E0E"/>
                        </w:rPr>
                        <w:t>3</w:t>
                      </w:r>
                      <w:r>
                        <w:rPr>
                          <w:b/>
                          <w:color w:val="0E0E0E"/>
                        </w:rPr>
                        <w:t>0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p.m.</w:t>
                      </w:r>
                    </w:p>
                    <w:p w14:paraId="45CB285E" w14:textId="77777777" w:rsidR="00716FC3" w:rsidRDefault="00716FC3"/>
                  </w:txbxContent>
                </v:textbox>
              </v:shape>
            </w:pict>
          </mc:Fallback>
        </mc:AlternateContent>
      </w:r>
      <w:r w:rsidR="00D93451"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5E1BC2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000000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BF999B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D05328">
      <w:pPr>
        <w:pStyle w:val="ListParagraph"/>
        <w:tabs>
          <w:tab w:val="left" w:pos="1350"/>
        </w:tabs>
        <w:ind w:left="810" w:firstLine="0"/>
        <w:rPr>
          <w:b/>
        </w:rPr>
      </w:pPr>
    </w:p>
    <w:p w14:paraId="03B6DC61" w14:textId="5158DAC3" w:rsidR="00D05328" w:rsidRPr="00D05328" w:rsidRDefault="007A10D7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 w:rsidRPr="00D05328">
        <w:rPr>
          <w:b/>
          <w:color w:val="0E0E0E"/>
        </w:rPr>
        <w:t>Commission to review and a</w:t>
      </w:r>
      <w:r w:rsidR="0046658F" w:rsidRPr="00D05328">
        <w:rPr>
          <w:b/>
          <w:color w:val="0E0E0E"/>
        </w:rPr>
        <w:t>pprove the Meeting Minutes from</w:t>
      </w:r>
      <w:r w:rsidR="007B36C5" w:rsidRPr="00D05328">
        <w:rPr>
          <w:b/>
          <w:color w:val="0E0E0E"/>
        </w:rPr>
        <w:t xml:space="preserve"> </w:t>
      </w:r>
      <w:r w:rsidR="00D05328" w:rsidRPr="00D05328">
        <w:rPr>
          <w:b/>
          <w:color w:val="0E0E0E"/>
        </w:rPr>
        <w:t xml:space="preserve">August </w:t>
      </w:r>
      <w:r w:rsidR="00174BC1">
        <w:rPr>
          <w:b/>
          <w:color w:val="0E0E0E"/>
        </w:rPr>
        <w:t>8</w:t>
      </w:r>
      <w:r w:rsidR="00D05328" w:rsidRPr="00D05328">
        <w:rPr>
          <w:b/>
          <w:color w:val="0E0E0E"/>
        </w:rPr>
        <w:t>,</w:t>
      </w:r>
      <w:r w:rsidR="005952D4" w:rsidRPr="00D05328">
        <w:rPr>
          <w:b/>
          <w:color w:val="0E0E0E"/>
        </w:rPr>
        <w:t xml:space="preserve"> 202</w:t>
      </w:r>
      <w:r w:rsidR="00174BC1">
        <w:rPr>
          <w:b/>
          <w:color w:val="0E0E0E"/>
        </w:rPr>
        <w:t>2</w:t>
      </w:r>
    </w:p>
    <w:p w14:paraId="2A379F43" w14:textId="77777777" w:rsidR="00D05328" w:rsidRPr="00D05328" w:rsidRDefault="00D05328" w:rsidP="00D05328">
      <w:pPr>
        <w:pStyle w:val="ListParagraph"/>
        <w:ind w:left="720" w:hanging="360"/>
        <w:contextualSpacing/>
        <w:rPr>
          <w:b/>
        </w:rPr>
      </w:pPr>
    </w:p>
    <w:p w14:paraId="0B444800" w14:textId="5F6F1808" w:rsidR="00F1465F" w:rsidRDefault="00F1465F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>
        <w:rPr>
          <w:b/>
        </w:rPr>
        <w:t>Commission to hear a presentation about the Library Book Program-</w:t>
      </w:r>
      <w:r>
        <w:rPr>
          <w:bCs/>
        </w:rPr>
        <w:t>Kacy Guill</w:t>
      </w:r>
    </w:p>
    <w:p w14:paraId="558AD4F5" w14:textId="77777777" w:rsidR="00F1465F" w:rsidRPr="00F1465F" w:rsidRDefault="00F1465F" w:rsidP="00F1465F">
      <w:pPr>
        <w:pStyle w:val="ListParagraph"/>
        <w:rPr>
          <w:b/>
        </w:rPr>
      </w:pPr>
    </w:p>
    <w:p w14:paraId="5DA28578" w14:textId="0DE7A8D2" w:rsidR="00D05328" w:rsidRPr="00D05328" w:rsidRDefault="00D05328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 w:rsidRPr="00D05328">
        <w:rPr>
          <w:b/>
        </w:rPr>
        <w:t xml:space="preserve">Public Hearing First 5 Trinity Local Evaluation Report: </w:t>
      </w:r>
    </w:p>
    <w:p w14:paraId="3EE74335" w14:textId="23E53F59" w:rsidR="00D05328" w:rsidRPr="001E7372" w:rsidRDefault="00D05328" w:rsidP="00D05328">
      <w:pPr>
        <w:pStyle w:val="ListParagraph"/>
        <w:tabs>
          <w:tab w:val="left" w:pos="1233"/>
          <w:tab w:val="left" w:pos="1350"/>
        </w:tabs>
        <w:ind w:left="720" w:hanging="360"/>
        <w:rPr>
          <w:bCs/>
        </w:rPr>
      </w:pPr>
      <w:r>
        <w:rPr>
          <w:bCs/>
        </w:rPr>
        <w:t xml:space="preserve">   </w:t>
      </w:r>
      <w:r>
        <w:rPr>
          <w:bCs/>
        </w:rPr>
        <w:tab/>
        <w:t>The Commission to review and approve the 202</w:t>
      </w:r>
      <w:r w:rsidR="00174BC1">
        <w:rPr>
          <w:bCs/>
        </w:rPr>
        <w:t>1</w:t>
      </w:r>
      <w:r>
        <w:rPr>
          <w:bCs/>
        </w:rPr>
        <w:t>-2</w:t>
      </w:r>
      <w:r w:rsidR="00174BC1">
        <w:rPr>
          <w:bCs/>
        </w:rPr>
        <w:t>2</w:t>
      </w:r>
      <w:r>
        <w:rPr>
          <w:bCs/>
        </w:rPr>
        <w:t xml:space="preserve"> Local Evaluation Report</w:t>
      </w:r>
    </w:p>
    <w:p w14:paraId="490A1056" w14:textId="77777777" w:rsidR="00D05328" w:rsidRDefault="00D05328" w:rsidP="00D05328">
      <w:pPr>
        <w:pStyle w:val="ListParagraph"/>
        <w:tabs>
          <w:tab w:val="left" w:pos="1233"/>
          <w:tab w:val="left" w:pos="1350"/>
        </w:tabs>
        <w:ind w:left="630" w:hanging="360"/>
        <w:rPr>
          <w:b/>
        </w:rPr>
      </w:pPr>
    </w:p>
    <w:p w14:paraId="2221830B" w14:textId="703611E9" w:rsidR="00D05328" w:rsidRPr="00D05328" w:rsidRDefault="001134DC" w:rsidP="00D05328">
      <w:pPr>
        <w:tabs>
          <w:tab w:val="left" w:pos="360"/>
          <w:tab w:val="left" w:pos="1233"/>
          <w:tab w:val="left" w:pos="1350"/>
        </w:tabs>
        <w:ind w:left="882" w:hanging="522"/>
        <w:rPr>
          <w:b/>
        </w:rPr>
      </w:pPr>
      <w:r>
        <w:rPr>
          <w:b/>
        </w:rPr>
        <w:t>6</w:t>
      </w:r>
      <w:r w:rsidR="00D05328">
        <w:rPr>
          <w:b/>
        </w:rPr>
        <w:t xml:space="preserve">)  </w:t>
      </w:r>
      <w:r w:rsidR="00D05328" w:rsidRPr="00D05328">
        <w:rPr>
          <w:b/>
        </w:rPr>
        <w:t xml:space="preserve">Public Hearing First 5 Trinity Annual Report: </w:t>
      </w:r>
    </w:p>
    <w:p w14:paraId="7AAD01A1" w14:textId="7C4B3F7A" w:rsidR="00D05328" w:rsidRPr="001E7372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Cs/>
        </w:rPr>
      </w:pPr>
      <w:r>
        <w:rPr>
          <w:bCs/>
        </w:rPr>
        <w:t xml:space="preserve"> The Commission to review and approve the 202</w:t>
      </w:r>
      <w:r w:rsidR="00174BC1">
        <w:rPr>
          <w:bCs/>
        </w:rPr>
        <w:t>1</w:t>
      </w:r>
      <w:r>
        <w:rPr>
          <w:bCs/>
        </w:rPr>
        <w:t>-2</w:t>
      </w:r>
      <w:r w:rsidR="00174BC1">
        <w:rPr>
          <w:bCs/>
        </w:rPr>
        <w:t>2</w:t>
      </w:r>
      <w:r>
        <w:rPr>
          <w:bCs/>
        </w:rPr>
        <w:t xml:space="preserve"> First 5 Annual Report</w:t>
      </w:r>
    </w:p>
    <w:p w14:paraId="5A246603" w14:textId="77777777" w:rsidR="00D05328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/>
        </w:rPr>
      </w:pPr>
    </w:p>
    <w:p w14:paraId="416A69EA" w14:textId="4BE1968C" w:rsidR="00D05328" w:rsidRPr="00D05328" w:rsidRDefault="001134DC" w:rsidP="00D05328">
      <w:pPr>
        <w:tabs>
          <w:tab w:val="left" w:pos="1233"/>
          <w:tab w:val="left" w:pos="1350"/>
        </w:tabs>
        <w:ind w:left="882" w:hanging="522"/>
        <w:rPr>
          <w:b/>
        </w:rPr>
      </w:pPr>
      <w:r>
        <w:rPr>
          <w:b/>
        </w:rPr>
        <w:t>7</w:t>
      </w:r>
      <w:r w:rsidR="00D05328">
        <w:rPr>
          <w:b/>
        </w:rPr>
        <w:t xml:space="preserve">) </w:t>
      </w:r>
      <w:r w:rsidR="00D05328" w:rsidRPr="00D05328">
        <w:rPr>
          <w:b/>
        </w:rPr>
        <w:t xml:space="preserve"> Public Hearing First 5 20</w:t>
      </w:r>
      <w:r w:rsidR="00D05328">
        <w:rPr>
          <w:b/>
        </w:rPr>
        <w:t>20</w:t>
      </w:r>
      <w:r w:rsidR="00D05328" w:rsidRPr="00D05328">
        <w:rPr>
          <w:b/>
        </w:rPr>
        <w:t>-2</w:t>
      </w:r>
      <w:r w:rsidR="00D05328">
        <w:rPr>
          <w:b/>
        </w:rPr>
        <w:t>1</w:t>
      </w:r>
      <w:r w:rsidR="00D05328" w:rsidRPr="00D05328">
        <w:rPr>
          <w:b/>
        </w:rPr>
        <w:t xml:space="preserve"> Audit Report: </w:t>
      </w:r>
    </w:p>
    <w:p w14:paraId="2A6E1445" w14:textId="30348698" w:rsidR="00D05328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Cs/>
        </w:rPr>
      </w:pPr>
      <w:r>
        <w:rPr>
          <w:bCs/>
        </w:rPr>
        <w:t xml:space="preserve"> The Commission to review and approve the 202</w:t>
      </w:r>
      <w:r w:rsidR="00174BC1">
        <w:rPr>
          <w:bCs/>
        </w:rPr>
        <w:t>1</w:t>
      </w:r>
      <w:r>
        <w:rPr>
          <w:bCs/>
        </w:rPr>
        <w:t>-2</w:t>
      </w:r>
      <w:r w:rsidR="00174BC1">
        <w:rPr>
          <w:bCs/>
        </w:rPr>
        <w:t>2</w:t>
      </w:r>
      <w:r>
        <w:rPr>
          <w:bCs/>
        </w:rPr>
        <w:t xml:space="preserve"> Audit Report</w:t>
      </w:r>
    </w:p>
    <w:p w14:paraId="2453F82D" w14:textId="77777777" w:rsidR="00D05328" w:rsidRDefault="00D05328" w:rsidP="00AD25C1">
      <w:pPr>
        <w:ind w:left="270"/>
        <w:contextualSpacing/>
        <w:rPr>
          <w:b/>
          <w:color w:val="0E0E0E"/>
        </w:rPr>
      </w:pPr>
    </w:p>
    <w:p w14:paraId="119596FB" w14:textId="06CC02EF" w:rsidR="00F90721" w:rsidRPr="00AD25C1" w:rsidRDefault="00D05328" w:rsidP="00AD25C1">
      <w:pPr>
        <w:ind w:left="270"/>
        <w:contextualSpacing/>
        <w:rPr>
          <w:b/>
        </w:rPr>
      </w:pPr>
      <w:r>
        <w:rPr>
          <w:b/>
          <w:color w:val="0E0E0E"/>
        </w:rPr>
        <w:t xml:space="preserve"> </w:t>
      </w:r>
      <w:r w:rsidR="001134DC">
        <w:rPr>
          <w:b/>
          <w:color w:val="0E0E0E"/>
        </w:rPr>
        <w:t>8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C60078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4BDE06ED" w14:textId="054EE670" w:rsidR="00C60078" w:rsidRPr="004979E7" w:rsidRDefault="00C60078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Filling 2 vacant Commission seats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2231338D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</w:t>
      </w:r>
      <w:r w:rsidR="00D05328">
        <w:rPr>
          <w:b/>
        </w:rPr>
        <w:t xml:space="preserve"> </w:t>
      </w:r>
      <w:r w:rsidR="001134DC">
        <w:rPr>
          <w:b/>
        </w:rPr>
        <w:t>9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423F7E9A" w:rsidR="0045332C" w:rsidRDefault="00745042" w:rsidP="00D05328">
      <w:pPr>
        <w:tabs>
          <w:tab w:val="left" w:pos="360"/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6D2846">
        <w:rPr>
          <w:b/>
          <w:color w:val="0E0E0E"/>
        </w:rPr>
        <w:t xml:space="preserve"> </w:t>
      </w:r>
      <w:r w:rsidR="00D05328">
        <w:rPr>
          <w:b/>
          <w:color w:val="0E0E0E"/>
        </w:rPr>
        <w:t xml:space="preserve"> </w:t>
      </w:r>
      <w:r w:rsidR="001134DC">
        <w:rPr>
          <w:b/>
          <w:color w:val="0E0E0E"/>
        </w:rPr>
        <w:t>10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D05328">
        <w:rPr>
          <w:color w:val="0E0E0E"/>
          <w:w w:val="105"/>
          <w:sz w:val="21"/>
        </w:rPr>
        <w:t xml:space="preserve">February </w:t>
      </w:r>
      <w:r w:rsidR="0078363E">
        <w:rPr>
          <w:color w:val="0E0E0E"/>
          <w:w w:val="105"/>
          <w:sz w:val="21"/>
        </w:rPr>
        <w:t>13</w:t>
      </w:r>
      <w:r w:rsidR="00D05328">
        <w:rPr>
          <w:color w:val="0E0E0E"/>
          <w:w w:val="105"/>
          <w:sz w:val="21"/>
        </w:rPr>
        <w:t>, 202</w:t>
      </w:r>
      <w:r w:rsidR="0078363E">
        <w:rPr>
          <w:color w:val="0E0E0E"/>
          <w:w w:val="105"/>
          <w:sz w:val="21"/>
        </w:rPr>
        <w:t>3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</w:t>
      </w:r>
      <w:r w:rsidR="0078363E">
        <w:rPr>
          <w:color w:val="0E0E0E"/>
          <w:w w:val="105"/>
          <w:sz w:val="21"/>
        </w:rPr>
        <w:t>10:</w:t>
      </w:r>
      <w:r w:rsidR="002046ED" w:rsidRPr="002046ED">
        <w:rPr>
          <w:color w:val="0E0E0E"/>
          <w:w w:val="105"/>
          <w:sz w:val="21"/>
        </w:rPr>
        <w:t>30-</w:t>
      </w:r>
      <w:r w:rsidR="0078363E">
        <w:rPr>
          <w:color w:val="0E0E0E"/>
          <w:w w:val="105"/>
          <w:sz w:val="21"/>
        </w:rPr>
        <w:t>12</w:t>
      </w:r>
      <w:r w:rsidR="002046ED" w:rsidRPr="002046ED">
        <w:rPr>
          <w:color w:val="0E0E0E"/>
          <w:w w:val="105"/>
          <w:sz w:val="21"/>
        </w:rPr>
        <w:t>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17046201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52702493" w14:textId="2DD7CEE8" w:rsidR="00170771" w:rsidRDefault="00716FC3" w:rsidP="00170771">
      <w:pPr>
        <w:ind w:firstLine="720"/>
        <w:rPr>
          <w:rFonts w:ascii="Calibri" w:eastAsiaTheme="minorHAnsi" w:hAnsi="Calibri" w:cs="Calibri"/>
        </w:rPr>
      </w:pPr>
      <w:r w:rsidRPr="00716FC3">
        <w:rPr>
          <w:rFonts w:eastAsia="Times New Roman"/>
          <w:color w:val="000000"/>
          <w:sz w:val="20"/>
          <w:szCs w:val="20"/>
        </w:rPr>
        <w:t>Join Zoom Meeting</w:t>
      </w:r>
      <w:r w:rsidRPr="00716FC3">
        <w:rPr>
          <w:rFonts w:eastAsia="Times New Roman"/>
          <w:color w:val="000000"/>
          <w:sz w:val="20"/>
          <w:szCs w:val="20"/>
        </w:rPr>
        <w:br/>
      </w:r>
      <w:hyperlink r:id="rId11" w:history="1">
        <w:r w:rsidR="00170771" w:rsidRPr="00170771">
          <w:rPr>
            <w:rStyle w:val="Hyperlink"/>
            <w:u w:val="none"/>
          </w:rPr>
          <w:tab/>
        </w:r>
        <w:r w:rsidR="00170771" w:rsidRPr="00D37038">
          <w:rPr>
            <w:rStyle w:val="Hyperlink"/>
          </w:rPr>
          <w:t>https://us02web.zoom.us/j/81698646972?pwd=ZjgvL3A1Q25pNVNHalpGQkhvREFNZz09</w:t>
        </w:r>
      </w:hyperlink>
    </w:p>
    <w:p w14:paraId="1001C5CB" w14:textId="77777777" w:rsidR="00170771" w:rsidRPr="00170771" w:rsidRDefault="00170771" w:rsidP="00170771">
      <w:pPr>
        <w:ind w:firstLine="720"/>
        <w:rPr>
          <w:sz w:val="20"/>
          <w:szCs w:val="20"/>
        </w:rPr>
      </w:pPr>
      <w:r w:rsidRPr="00170771">
        <w:rPr>
          <w:sz w:val="20"/>
          <w:szCs w:val="20"/>
        </w:rPr>
        <w:t>Meeting ID: 816 9864 6972</w:t>
      </w:r>
    </w:p>
    <w:p w14:paraId="2F0DA73B" w14:textId="77777777" w:rsidR="00170771" w:rsidRPr="00170771" w:rsidRDefault="00170771" w:rsidP="00170771">
      <w:pPr>
        <w:ind w:firstLine="720"/>
        <w:rPr>
          <w:sz w:val="20"/>
          <w:szCs w:val="20"/>
        </w:rPr>
      </w:pPr>
      <w:r w:rsidRPr="00170771">
        <w:rPr>
          <w:sz w:val="20"/>
          <w:szCs w:val="20"/>
        </w:rPr>
        <w:t>Passcode: 567026</w:t>
      </w:r>
    </w:p>
    <w:p w14:paraId="38052578" w14:textId="55B3703B" w:rsidR="001C4BC3" w:rsidRDefault="00F25229" w:rsidP="00C60078">
      <w:pPr>
        <w:widowControl/>
        <w:shd w:val="clear" w:color="auto" w:fill="FFFFFF"/>
        <w:tabs>
          <w:tab w:val="left" w:pos="4950"/>
          <w:tab w:val="center" w:pos="5083"/>
        </w:tabs>
        <w:autoSpaceDE/>
        <w:autoSpaceDN/>
        <w:spacing w:before="100" w:beforeAutospacing="1" w:after="100" w:afterAutospacing="1"/>
        <w:jc w:val="center"/>
        <w:rPr>
          <w:sz w:val="18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2C6DB4" id="Line 27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" strokecolor="#4b4b4b" strokeweight=".25281mm">
                <w10:wrap type="topAndBottom" anchorx="page"/>
              </v:line>
            </w:pict>
          </mc:Fallback>
        </mc:AlternateContent>
      </w:r>
      <w:r w:rsidR="0045332C"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 w:rsidR="0045332C">
        <w:rPr>
          <w:color w:val="2A2A2A"/>
          <w:w w:val="105"/>
          <w:sz w:val="17"/>
        </w:rPr>
        <w:t>-</w:t>
      </w:r>
      <w:r w:rsidR="0045332C">
        <w:rPr>
          <w:color w:val="0E0E0E"/>
          <w:w w:val="105"/>
          <w:sz w:val="17"/>
        </w:rPr>
        <w:t xml:space="preserve">228-7811 or </w:t>
      </w:r>
      <w:hyperlink r:id="rId12" w:history="1">
        <w:r w:rsidR="0045332C" w:rsidRPr="00327B1A">
          <w:rPr>
            <w:rStyle w:val="Hyperlink"/>
            <w:w w:val="105"/>
            <w:sz w:val="17"/>
          </w:rPr>
          <w:t>skochems@trinitycounty.org</w:t>
        </w:r>
      </w:hyperlink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598895" id="Group 28" o:spid="_x0000_s1026" style="position:absolute;margin-left:0;margin-top:5.65pt;width:1.6pt;height:179.2pt;z-index:251659264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</w:p>
    <w:sectPr w:rsidR="001C4BC3" w:rsidSect="00716FC3">
      <w:pgSz w:w="12240" w:h="15840"/>
      <w:pgMar w:top="605" w:right="1267" w:bottom="288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265340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4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5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8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9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1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 w16cid:durableId="1224222811">
    <w:abstractNumId w:val="8"/>
  </w:num>
  <w:num w:numId="2" w16cid:durableId="21589888">
    <w:abstractNumId w:val="7"/>
  </w:num>
  <w:num w:numId="3" w16cid:durableId="277107915">
    <w:abstractNumId w:val="11"/>
  </w:num>
  <w:num w:numId="4" w16cid:durableId="2141340190">
    <w:abstractNumId w:val="4"/>
  </w:num>
  <w:num w:numId="5" w16cid:durableId="201941764">
    <w:abstractNumId w:val="1"/>
  </w:num>
  <w:num w:numId="6" w16cid:durableId="107240762">
    <w:abstractNumId w:val="10"/>
  </w:num>
  <w:num w:numId="7" w16cid:durableId="1983462500">
    <w:abstractNumId w:val="0"/>
  </w:num>
  <w:num w:numId="8" w16cid:durableId="1123696695">
    <w:abstractNumId w:val="5"/>
  </w:num>
  <w:num w:numId="9" w16cid:durableId="117995656">
    <w:abstractNumId w:val="9"/>
  </w:num>
  <w:num w:numId="10" w16cid:durableId="1365133421">
    <w:abstractNumId w:val="6"/>
  </w:num>
  <w:num w:numId="11" w16cid:durableId="589775879">
    <w:abstractNumId w:val="2"/>
  </w:num>
  <w:num w:numId="12" w16cid:durableId="2044856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134DC"/>
    <w:rsid w:val="00170771"/>
    <w:rsid w:val="00174BC1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D5FE3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16FC3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8363E"/>
    <w:rsid w:val="007A10D7"/>
    <w:rsid w:val="007A636F"/>
    <w:rsid w:val="007B0DDB"/>
    <w:rsid w:val="007B36C5"/>
    <w:rsid w:val="007D1C9E"/>
    <w:rsid w:val="007F180F"/>
    <w:rsid w:val="008162CF"/>
    <w:rsid w:val="00837A0D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351B7"/>
    <w:rsid w:val="00B846E5"/>
    <w:rsid w:val="00B85F7E"/>
    <w:rsid w:val="00B9177C"/>
    <w:rsid w:val="00BD4999"/>
    <w:rsid w:val="00BF4DCC"/>
    <w:rsid w:val="00C25A11"/>
    <w:rsid w:val="00C27DC5"/>
    <w:rsid w:val="00C31EAF"/>
    <w:rsid w:val="00C56233"/>
    <w:rsid w:val="00C60078"/>
    <w:rsid w:val="00CB4F1D"/>
    <w:rsid w:val="00CC7B7D"/>
    <w:rsid w:val="00CE3450"/>
    <w:rsid w:val="00CF3C8B"/>
    <w:rsid w:val="00D05328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1500F"/>
    <w:rsid w:val="00E5333D"/>
    <w:rsid w:val="00E55A3B"/>
    <w:rsid w:val="00E626D8"/>
    <w:rsid w:val="00E73A61"/>
    <w:rsid w:val="00EA33A2"/>
    <w:rsid w:val="00EA61EA"/>
    <w:rsid w:val="00EB6C4E"/>
    <w:rsid w:val="00EE446F"/>
    <w:rsid w:val="00F1465F"/>
    <w:rsid w:val="00F24877"/>
    <w:rsid w:val="00F25229"/>
    <w:rsid w:val="00F34401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7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7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03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85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45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00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755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276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789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%09https://us02web.zoom.us/j/81698646972?pwd=ZjgvL3A1Q25pNVNHalpGQkhvREFNZz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EA3BDAF-613A-4199-9761-DFF08E504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3</cp:revision>
  <cp:lastPrinted>2021-04-12T21:40:00Z</cp:lastPrinted>
  <dcterms:created xsi:type="dcterms:W3CDTF">2022-10-17T17:39:00Z</dcterms:created>
  <dcterms:modified xsi:type="dcterms:W3CDTF">2022-10-17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